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99127" w14:textId="77777777" w:rsidR="007F3C45" w:rsidRDefault="007F3C45" w:rsidP="007F3C45">
      <w:pPr>
        <w:spacing w:before="240" w:after="240" w:line="240" w:lineRule="auto"/>
        <w:ind w:firstLine="720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CS 425 – Database Organization</w:t>
      </w:r>
    </w:p>
    <w:p w14:paraId="2F82429C" w14:textId="77777777" w:rsidR="007F3C45" w:rsidRPr="0026061B" w:rsidRDefault="007F3C45" w:rsidP="007F3C45">
      <w:pPr>
        <w:spacing w:before="240" w:after="240" w:line="240" w:lineRule="auto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Fall 2023</w:t>
      </w:r>
    </w:p>
    <w:p w14:paraId="3342326A" w14:textId="791E2139" w:rsidR="007F3C45" w:rsidRDefault="007F3C45" w:rsidP="007F3C45">
      <w:pPr>
        <w:spacing w:line="240" w:lineRule="auto"/>
      </w:pPr>
      <w:r>
        <w:t>Homework 1.</w:t>
      </w:r>
      <w:r w:rsidR="00C47426">
        <w:t>6</w:t>
      </w:r>
    </w:p>
    <w:p w14:paraId="0D94DAE3" w14:textId="77777777" w:rsidR="007F3C45" w:rsidRDefault="007F3C45" w:rsidP="007F3C45">
      <w:pPr>
        <w:spacing w:line="240" w:lineRule="auto"/>
      </w:pPr>
      <w:r>
        <w:t>Group Members:</w:t>
      </w:r>
    </w:p>
    <w:p w14:paraId="229DE9CB" w14:textId="77777777" w:rsidR="007F3C45" w:rsidRDefault="007F3C45" w:rsidP="007F3C45">
      <w:pPr>
        <w:spacing w:line="240" w:lineRule="auto"/>
      </w:pPr>
      <w:r>
        <w:t>Shriya Prasanna (A20521733)</w:t>
      </w:r>
    </w:p>
    <w:p w14:paraId="77CAD1CF" w14:textId="1F1AA2F4" w:rsidR="00D90903" w:rsidRPr="00232DC3" w:rsidRDefault="007F3C45" w:rsidP="00F14BC4">
      <w:pPr>
        <w:spacing w:line="240" w:lineRule="auto"/>
      </w:pPr>
      <w:r>
        <w:t>Girish Rajani-Bathija (A20503736)</w:t>
      </w:r>
    </w:p>
    <w:p w14:paraId="6B1AA222" w14:textId="77777777" w:rsidR="00D90903" w:rsidRDefault="00D90903" w:rsidP="007F3C45">
      <w:pPr>
        <w:spacing w:line="240" w:lineRule="auto"/>
      </w:pPr>
    </w:p>
    <w:p w14:paraId="53AC3C02" w14:textId="77777777" w:rsidR="00D90903" w:rsidRDefault="00D90903" w:rsidP="007F3C45">
      <w:pPr>
        <w:spacing w:line="240" w:lineRule="auto"/>
      </w:pPr>
    </w:p>
    <w:p w14:paraId="7CCA5450" w14:textId="20EC4A55" w:rsidR="007F3C45" w:rsidRDefault="007F3C45" w:rsidP="007F3C45">
      <w:pPr>
        <w:spacing w:line="240" w:lineRule="auto"/>
      </w:pPr>
      <w:r>
        <w:t xml:space="preserve">Due Date: </w:t>
      </w:r>
      <w:r w:rsidR="00C47426">
        <w:t>11</w:t>
      </w:r>
      <w:r>
        <w:t>/</w:t>
      </w:r>
      <w:r w:rsidR="00C47426">
        <w:t>3</w:t>
      </w:r>
      <w:r>
        <w:t>/23</w:t>
      </w:r>
    </w:p>
    <w:p w14:paraId="791174E6" w14:textId="77777777" w:rsidR="007F3C45" w:rsidRDefault="007F3C45" w:rsidP="007F3C45">
      <w:pPr>
        <w:spacing w:line="240" w:lineRule="auto"/>
      </w:pPr>
    </w:p>
    <w:p w14:paraId="2DBE94DD" w14:textId="77777777" w:rsidR="007F3C45" w:rsidRDefault="007F3C45" w:rsidP="007F3C45">
      <w:pPr>
        <w:spacing w:line="240" w:lineRule="auto"/>
      </w:pPr>
      <w:r>
        <w:t>Contributions:</w:t>
      </w:r>
      <w:r>
        <w:br/>
        <w:t>Both members completed all questions together, compared/discussed answers, and then took 1 file as a submission.</w:t>
      </w:r>
    </w:p>
    <w:p w14:paraId="0361BF20" w14:textId="77777777" w:rsidR="007F3C45" w:rsidRDefault="007F3C45" w:rsidP="007F3C45">
      <w:pPr>
        <w:spacing w:line="240" w:lineRule="auto"/>
      </w:pPr>
    </w:p>
    <w:p w14:paraId="57EDE41F" w14:textId="77777777" w:rsidR="007F3C45" w:rsidRDefault="007F3C45" w:rsidP="007F3C45">
      <w:pPr>
        <w:spacing w:line="240" w:lineRule="auto"/>
      </w:pPr>
    </w:p>
    <w:p w14:paraId="5C556DA0" w14:textId="77777777" w:rsidR="007F3C45" w:rsidRDefault="007F3C45" w:rsidP="007F3C45">
      <w:pPr>
        <w:spacing w:line="240" w:lineRule="auto"/>
      </w:pPr>
    </w:p>
    <w:p w14:paraId="450A1E86" w14:textId="6A54ADBB" w:rsidR="00C147A1" w:rsidRDefault="007F3C45" w:rsidP="007F3C45">
      <w:pPr>
        <w:rPr>
          <w:noProof/>
        </w:rPr>
      </w:pPr>
      <w:r>
        <w:br w:type="page"/>
      </w:r>
    </w:p>
    <w:p w14:paraId="0F476517" w14:textId="4CB78B6A" w:rsidR="000540EA" w:rsidRDefault="000F12FB" w:rsidP="003A3623">
      <w:pPr>
        <w:spacing w:line="240" w:lineRule="auto"/>
        <w:ind w:left="360"/>
      </w:pPr>
      <w:r>
        <w:rPr>
          <w:noProof/>
        </w:rPr>
        <w:lastRenderedPageBreak/>
        <w:drawing>
          <wp:inline distT="0" distB="0" distL="0" distR="0" wp14:anchorId="268C2D1C" wp14:editId="7927BE83">
            <wp:extent cx="5943502" cy="5214298"/>
            <wp:effectExtent l="0" t="0" r="635" b="5715"/>
            <wp:docPr id="598905862" name="Picture 2" descr="A piece of paper with writing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8905862" name="Picture 2" descr="A piece of paper with writing on i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97" t="7363" r="97" b="26306"/>
                    <a:stretch/>
                  </pic:blipFill>
                  <pic:spPr bwMode="auto">
                    <a:xfrm>
                      <a:off x="0" y="0"/>
                      <a:ext cx="5943600" cy="52143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13CD9E" w14:textId="4B77EDC6" w:rsidR="006708FA" w:rsidRDefault="006708FA" w:rsidP="003A3623">
      <w:pPr>
        <w:spacing w:line="240" w:lineRule="auto"/>
        <w:ind w:left="360"/>
      </w:pPr>
      <w:r>
        <w:rPr>
          <w:noProof/>
        </w:rPr>
        <w:lastRenderedPageBreak/>
        <w:drawing>
          <wp:inline distT="0" distB="0" distL="0" distR="0" wp14:anchorId="0B8272F5" wp14:editId="0F8840B9">
            <wp:extent cx="5943600" cy="6811547"/>
            <wp:effectExtent l="0" t="0" r="0" b="8890"/>
            <wp:docPr id="711471019" name="Picture 2" descr="A paper with writing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1471019" name="Picture 2" descr="A paper with writing on i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041"/>
                    <a:stretch/>
                  </pic:blipFill>
                  <pic:spPr bwMode="auto">
                    <a:xfrm>
                      <a:off x="0" y="0"/>
                      <a:ext cx="5943600" cy="6811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30E586" w14:textId="024F1868" w:rsidR="006708FA" w:rsidRDefault="006708FA" w:rsidP="003A3623">
      <w:pPr>
        <w:spacing w:line="240" w:lineRule="auto"/>
        <w:ind w:left="360"/>
      </w:pPr>
      <w:r>
        <w:rPr>
          <w:noProof/>
        </w:rPr>
        <w:lastRenderedPageBreak/>
        <w:drawing>
          <wp:inline distT="0" distB="0" distL="0" distR="0" wp14:anchorId="0A0515B4" wp14:editId="0A844643">
            <wp:extent cx="5403273" cy="7503160"/>
            <wp:effectExtent l="0" t="0" r="6985" b="2540"/>
            <wp:docPr id="977114159" name="Picture 3" descr="A piece of paper with writing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114159" name="Picture 3" descr="A piece of paper with writing on i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307" r="9085"/>
                    <a:stretch/>
                  </pic:blipFill>
                  <pic:spPr bwMode="auto">
                    <a:xfrm>
                      <a:off x="0" y="0"/>
                      <a:ext cx="5403618" cy="75036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F2D174" w14:textId="64AE672D" w:rsidR="006708FA" w:rsidRDefault="006708FA" w:rsidP="003A3623">
      <w:pPr>
        <w:spacing w:line="240" w:lineRule="auto"/>
        <w:ind w:left="360"/>
      </w:pPr>
      <w:r>
        <w:rPr>
          <w:noProof/>
        </w:rPr>
        <w:lastRenderedPageBreak/>
        <w:drawing>
          <wp:inline distT="0" distB="0" distL="0" distR="0" wp14:anchorId="0C7ACC89" wp14:editId="0C7F4B9C">
            <wp:extent cx="5943187" cy="7192421"/>
            <wp:effectExtent l="0" t="0" r="635" b="8890"/>
            <wp:docPr id="678396469" name="Picture 4" descr="A notebook with writing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396469" name="Picture 4" descr="A notebook with writing on i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109" b="3118"/>
                    <a:stretch/>
                  </pic:blipFill>
                  <pic:spPr bwMode="auto">
                    <a:xfrm>
                      <a:off x="0" y="0"/>
                      <a:ext cx="5943600" cy="719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5A45F3" w14:textId="77777777" w:rsidR="00967B5C" w:rsidRDefault="00967B5C" w:rsidP="003A3623">
      <w:pPr>
        <w:spacing w:line="240" w:lineRule="auto"/>
        <w:ind w:left="360"/>
      </w:pPr>
    </w:p>
    <w:p w14:paraId="05DDFCDF" w14:textId="7D9EBCEA" w:rsidR="006708FA" w:rsidRDefault="006708FA" w:rsidP="003A3623">
      <w:pPr>
        <w:spacing w:line="240" w:lineRule="auto"/>
        <w:ind w:left="360"/>
      </w:pPr>
      <w:r>
        <w:rPr>
          <w:noProof/>
        </w:rPr>
        <w:lastRenderedPageBreak/>
        <w:drawing>
          <wp:inline distT="0" distB="0" distL="0" distR="0" wp14:anchorId="3A67D9CA" wp14:editId="40AEC9C4">
            <wp:extent cx="5943136" cy="6595823"/>
            <wp:effectExtent l="0" t="0" r="635" b="0"/>
            <wp:docPr id="1489208604" name="Picture 5" descr="A piece of paper with writing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9208604" name="Picture 5" descr="A piece of paper with writing on i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887" b="7869"/>
                    <a:stretch/>
                  </pic:blipFill>
                  <pic:spPr bwMode="auto">
                    <a:xfrm>
                      <a:off x="0" y="0"/>
                      <a:ext cx="5943600" cy="65963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C957A2" w14:textId="15467FBA" w:rsidR="006708FA" w:rsidRDefault="006708FA" w:rsidP="003A3623">
      <w:pPr>
        <w:spacing w:line="240" w:lineRule="auto"/>
        <w:ind w:left="360"/>
      </w:pPr>
      <w:r>
        <w:rPr>
          <w:noProof/>
        </w:rPr>
        <w:lastRenderedPageBreak/>
        <w:drawing>
          <wp:inline distT="0" distB="0" distL="0" distR="0" wp14:anchorId="27885347" wp14:editId="5BEA2588">
            <wp:extent cx="5943126" cy="5617930"/>
            <wp:effectExtent l="0" t="0" r="635" b="1905"/>
            <wp:docPr id="254920165" name="Picture 6" descr="A piece of paper with writing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4920165" name="Picture 6" descr="A piece of paper with writing on i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653" b="21446"/>
                    <a:stretch/>
                  </pic:blipFill>
                  <pic:spPr bwMode="auto">
                    <a:xfrm>
                      <a:off x="0" y="0"/>
                      <a:ext cx="5943600" cy="56183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B95948" w14:textId="77777777" w:rsidR="006708FA" w:rsidRDefault="006708FA" w:rsidP="003A3623">
      <w:pPr>
        <w:spacing w:line="240" w:lineRule="auto"/>
        <w:ind w:left="360"/>
      </w:pPr>
    </w:p>
    <w:p w14:paraId="546544BA" w14:textId="77777777" w:rsidR="006708FA" w:rsidRDefault="006708FA" w:rsidP="003A3623">
      <w:pPr>
        <w:spacing w:line="240" w:lineRule="auto"/>
        <w:ind w:left="360"/>
      </w:pPr>
    </w:p>
    <w:p w14:paraId="65CE338C" w14:textId="77777777" w:rsidR="000540EA" w:rsidRPr="000540EA" w:rsidRDefault="000540EA" w:rsidP="003A3623">
      <w:pPr>
        <w:spacing w:line="240" w:lineRule="auto"/>
        <w:ind w:left="360"/>
        <w:rPr>
          <w:bCs/>
          <w:noProof/>
        </w:rPr>
      </w:pPr>
    </w:p>
    <w:sectPr w:rsidR="000540EA" w:rsidRPr="000540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4609C"/>
    <w:multiLevelType w:val="hybridMultilevel"/>
    <w:tmpl w:val="1C3214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F021E9"/>
    <w:multiLevelType w:val="hybridMultilevel"/>
    <w:tmpl w:val="2ADA4F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FF5EF7"/>
    <w:multiLevelType w:val="hybridMultilevel"/>
    <w:tmpl w:val="03B0D2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513955"/>
    <w:multiLevelType w:val="hybridMultilevel"/>
    <w:tmpl w:val="CDEC7E3E"/>
    <w:lvl w:ilvl="0" w:tplc="3EACDB4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00003">
    <w:abstractNumId w:val="2"/>
  </w:num>
  <w:num w:numId="2" w16cid:durableId="190650632">
    <w:abstractNumId w:val="0"/>
  </w:num>
  <w:num w:numId="3" w16cid:durableId="1377857316">
    <w:abstractNumId w:val="1"/>
  </w:num>
  <w:num w:numId="4" w16cid:durableId="19373217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3MDU2sjS0tDCxNDZU0lEKTi0uzszPAykwrgUAWDSGLiwAAAA="/>
  </w:docVars>
  <w:rsids>
    <w:rsidRoot w:val="007F3C45"/>
    <w:rsid w:val="000073FF"/>
    <w:rsid w:val="000540EA"/>
    <w:rsid w:val="000563BC"/>
    <w:rsid w:val="00064B7B"/>
    <w:rsid w:val="00096F9A"/>
    <w:rsid w:val="000A6BF3"/>
    <w:rsid w:val="000F12FB"/>
    <w:rsid w:val="00135BA4"/>
    <w:rsid w:val="00166B6C"/>
    <w:rsid w:val="00174152"/>
    <w:rsid w:val="001A1F9D"/>
    <w:rsid w:val="001C1F21"/>
    <w:rsid w:val="00322334"/>
    <w:rsid w:val="00383D44"/>
    <w:rsid w:val="003A3623"/>
    <w:rsid w:val="00506490"/>
    <w:rsid w:val="006708FA"/>
    <w:rsid w:val="00675CC0"/>
    <w:rsid w:val="006D115F"/>
    <w:rsid w:val="006E5D7B"/>
    <w:rsid w:val="007F3C45"/>
    <w:rsid w:val="0093695E"/>
    <w:rsid w:val="00967B5C"/>
    <w:rsid w:val="00A764D0"/>
    <w:rsid w:val="00AA76CC"/>
    <w:rsid w:val="00AC6950"/>
    <w:rsid w:val="00AD17E8"/>
    <w:rsid w:val="00B33844"/>
    <w:rsid w:val="00B610E4"/>
    <w:rsid w:val="00B86A75"/>
    <w:rsid w:val="00BA715D"/>
    <w:rsid w:val="00C147A1"/>
    <w:rsid w:val="00C47426"/>
    <w:rsid w:val="00C74C93"/>
    <w:rsid w:val="00D26F42"/>
    <w:rsid w:val="00D90903"/>
    <w:rsid w:val="00E6451C"/>
    <w:rsid w:val="00ED5D43"/>
    <w:rsid w:val="00ED7D29"/>
    <w:rsid w:val="00F14BC4"/>
    <w:rsid w:val="00F17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204835"/>
  <w15:chartTrackingRefBased/>
  <w15:docId w15:val="{B5ED7F0D-431F-41F0-906D-C03F4D74DC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3C45"/>
  </w:style>
  <w:style w:type="paragraph" w:styleId="Heading1">
    <w:name w:val="heading 1"/>
    <w:basedOn w:val="Normal"/>
    <w:next w:val="Normal"/>
    <w:link w:val="Heading1Char"/>
    <w:uiPriority w:val="9"/>
    <w:qFormat/>
    <w:rsid w:val="000073FF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73FF"/>
    <w:rPr>
      <w:rFonts w:eastAsiaTheme="majorEastAsia" w:cstheme="majorBidi"/>
      <w:b/>
      <w:sz w:val="28"/>
      <w:szCs w:val="32"/>
    </w:rPr>
  </w:style>
  <w:style w:type="paragraph" w:styleId="ListParagraph">
    <w:name w:val="List Paragraph"/>
    <w:basedOn w:val="Normal"/>
    <w:uiPriority w:val="34"/>
    <w:qFormat/>
    <w:rsid w:val="00AD17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74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6</TotalTime>
  <Pages>7</Pages>
  <Words>38</Words>
  <Characters>263</Characters>
  <Application>Microsoft Office Word</Application>
  <DocSecurity>0</DocSecurity>
  <Lines>2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rish Rajani-Bathija</dc:creator>
  <cp:keywords/>
  <dc:description/>
  <cp:lastModifiedBy>Girish Rajani-Bathija</cp:lastModifiedBy>
  <cp:revision>32</cp:revision>
  <cp:lastPrinted>2023-11-03T03:39:00Z</cp:lastPrinted>
  <dcterms:created xsi:type="dcterms:W3CDTF">2023-10-13T21:15:00Z</dcterms:created>
  <dcterms:modified xsi:type="dcterms:W3CDTF">2023-11-04T0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5f2336-a81e-43e9-a07e-fbcc8d26ffab</vt:lpwstr>
  </property>
</Properties>
</file>